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FCA90" w14:textId="4E4855BE" w:rsidR="004215C1" w:rsidRPr="00C85407" w:rsidRDefault="00EA6434" w:rsidP="00C85407">
      <w:pPr>
        <w:spacing w:line="480" w:lineRule="auto"/>
        <w:jc w:val="center"/>
        <w:rPr>
          <w:rStyle w:val="Strong"/>
          <w:rFonts w:ascii="Times New Roman" w:hAnsi="Times New Roman" w:cs="Times New Roman"/>
          <w:sz w:val="24"/>
          <w:szCs w:val="24"/>
          <w:u w:val="single"/>
        </w:rPr>
      </w:pPr>
      <w:r>
        <w:rPr>
          <w:rFonts w:ascii="Times New Roman" w:hAnsi="Times New Roman" w:cs="Times New Roman"/>
          <w:b/>
          <w:bCs/>
          <w:sz w:val="24"/>
          <w:szCs w:val="24"/>
          <w:u w:val="single"/>
        </w:rPr>
        <w:t>Module 2 Milestone</w:t>
      </w:r>
    </w:p>
    <w:p w14:paraId="69F52027" w14:textId="2F833DF2" w:rsidR="00DC0494" w:rsidRDefault="005C54ED" w:rsidP="004B5316">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1870FFA" wp14:editId="63C17986">
            <wp:extent cx="5943600" cy="2677160"/>
            <wp:effectExtent l="0" t="0" r="0" b="8890"/>
            <wp:docPr id="6" name="Picture 6" descr="A picture containing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floo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677160"/>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209B6833" wp14:editId="105FFC79">
            <wp:extent cx="5943600" cy="4008120"/>
            <wp:effectExtent l="0" t="0" r="0" b="0"/>
            <wp:docPr id="7" name="Picture 7" descr="A picture containing cup, coffee, doughnut,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up, coffee, doughnut, foo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008120"/>
                    </a:xfrm>
                    <a:prstGeom prst="rect">
                      <a:avLst/>
                    </a:prstGeom>
                  </pic:spPr>
                </pic:pic>
              </a:graphicData>
            </a:graphic>
          </wp:inline>
        </w:drawing>
      </w:r>
      <w:r>
        <w:rPr>
          <w:rFonts w:ascii="Times New Roman" w:hAnsi="Times New Roman" w:cs="Times New Roman"/>
          <w:b/>
          <w:bCs/>
          <w:noProof/>
          <w:sz w:val="24"/>
          <w:szCs w:val="24"/>
        </w:rPr>
        <w:lastRenderedPageBreak/>
        <w:drawing>
          <wp:inline distT="0" distB="0" distL="0" distR="0" wp14:anchorId="0514D346" wp14:editId="4D656BEC">
            <wp:extent cx="5943600" cy="3433445"/>
            <wp:effectExtent l="0" t="0" r="0" b="0"/>
            <wp:docPr id="8" name="Picture 8" descr="A group of objects next to each oth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objects next to each other&#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433445"/>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58EC27F5" wp14:editId="6B440551">
            <wp:extent cx="5943600" cy="3042285"/>
            <wp:effectExtent l="0" t="0" r="0" b="5715"/>
            <wp:docPr id="9" name="Picture 9" descr="A picture containing cup, coffee, dri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up, coffee, drink&#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042285"/>
                    </a:xfrm>
                    <a:prstGeom prst="rect">
                      <a:avLst/>
                    </a:prstGeom>
                  </pic:spPr>
                </pic:pic>
              </a:graphicData>
            </a:graphic>
          </wp:inline>
        </w:drawing>
      </w:r>
    </w:p>
    <w:p w14:paraId="70429001" w14:textId="13CE8751" w:rsidR="00E046E4" w:rsidRPr="00E046E4" w:rsidRDefault="005C54ED" w:rsidP="00E046E4">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My sce</w:t>
      </w:r>
      <w:r w:rsidR="00C27E99">
        <w:rPr>
          <w:rFonts w:ascii="Times New Roman" w:hAnsi="Times New Roman" w:cs="Times New Roman"/>
          <w:sz w:val="24"/>
          <w:szCs w:val="24"/>
        </w:rPr>
        <w:t xml:space="preserve">ne contains four different objects.  It contains a roll of tape, my sugar container lid, a candle, and a square lid.  Each 3D product can be broken down into multiple 2D shapes.  The background countertop would be a simple plane.  The roll of tape would be a torus on the top with nothing in the middle.  The sides of the roll of tape would be made with cubes.  The next image will be my sugar container lid.  This image is a little more complex.  The very top handle of it could be made with a distorted sphere.  Underneath this handle would be a </w:t>
      </w:r>
      <w:r w:rsidR="00C25224">
        <w:rPr>
          <w:rFonts w:ascii="Times New Roman" w:hAnsi="Times New Roman" w:cs="Times New Roman"/>
          <w:sz w:val="24"/>
          <w:szCs w:val="24"/>
        </w:rPr>
        <w:t>stretched-out</w:t>
      </w:r>
      <w:r w:rsidR="00C27E99">
        <w:rPr>
          <w:rFonts w:ascii="Times New Roman" w:hAnsi="Times New Roman" w:cs="Times New Roman"/>
          <w:sz w:val="24"/>
          <w:szCs w:val="24"/>
        </w:rPr>
        <w:t xml:space="preserve"> cube.  </w:t>
      </w:r>
      <w:r w:rsidR="00C25224">
        <w:rPr>
          <w:rFonts w:ascii="Times New Roman" w:hAnsi="Times New Roman" w:cs="Times New Roman"/>
          <w:sz w:val="24"/>
          <w:szCs w:val="24"/>
        </w:rPr>
        <w:t xml:space="preserve">Finally, the larger part of this lid could be made with many pyramids due to how it goes from thin to large.  The next product would be my candle.  The top indent would be a torus with a plane inside it.  The sides would be made from many cubes.  The final image is the easiest and least complex.  This is my square lid; it would be made of cubes.  Out of my objects chosen the only image I would not choose to make 3D is my sugar lid.  This image is to complex and requires many shapes and distortions to get an accurate depiction of it.  </w:t>
      </w:r>
      <w:r w:rsidR="00E520E9">
        <w:rPr>
          <w:rFonts w:ascii="Times New Roman" w:hAnsi="Times New Roman" w:cs="Times New Roman"/>
          <w:sz w:val="24"/>
          <w:szCs w:val="24"/>
        </w:rPr>
        <w:t xml:space="preserve">The other images may require multiple shapes but are very simple and easy to model. </w:t>
      </w:r>
    </w:p>
    <w:sectPr w:rsidR="00E046E4" w:rsidRPr="00E046E4">
      <w:headerReference w:type="default"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B34A2" w14:textId="77777777" w:rsidR="0048795A" w:rsidRDefault="0048795A">
      <w:pPr>
        <w:spacing w:after="0" w:line="240" w:lineRule="auto"/>
      </w:pPr>
      <w:r>
        <w:separator/>
      </w:r>
    </w:p>
  </w:endnote>
  <w:endnote w:type="continuationSeparator" w:id="0">
    <w:p w14:paraId="406096FB" w14:textId="77777777" w:rsidR="0048795A" w:rsidRDefault="00487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ED28F" w14:textId="022BE187" w:rsidR="00895C86" w:rsidRDefault="00895C86">
    <w:pPr>
      <w:pBdr>
        <w:top w:val="nil"/>
        <w:left w:val="nil"/>
        <w:bottom w:val="nil"/>
        <w:right w:val="nil"/>
        <w:between w:val="nil"/>
      </w:pBdr>
      <w:tabs>
        <w:tab w:val="center" w:pos="4680"/>
        <w:tab w:val="right" w:pos="9360"/>
      </w:tabs>
      <w:spacing w:line="240" w:lineRule="auto"/>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7929C" w14:textId="77777777" w:rsidR="0048795A" w:rsidRDefault="0048795A">
      <w:pPr>
        <w:spacing w:after="0" w:line="240" w:lineRule="auto"/>
      </w:pPr>
      <w:r>
        <w:separator/>
      </w:r>
    </w:p>
  </w:footnote>
  <w:footnote w:type="continuationSeparator" w:id="0">
    <w:p w14:paraId="223A4968" w14:textId="77777777" w:rsidR="0048795A" w:rsidRDefault="004879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EE11C" w14:textId="4476320E" w:rsidR="00895C86" w:rsidRDefault="00FA4E1A" w:rsidP="00FA4E1A">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Thomas Cogley</w:t>
    </w:r>
  </w:p>
  <w:p w14:paraId="056B2732" w14:textId="19EBF263" w:rsidR="00FA4E1A" w:rsidRDefault="00FA4E1A" w:rsidP="00FA4E1A">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CS-</w:t>
    </w:r>
    <w:r w:rsidR="00B17947">
      <w:rPr>
        <w:rFonts w:ascii="Times New Roman" w:hAnsi="Times New Roman" w:cs="Times New Roman"/>
        <w:sz w:val="24"/>
        <w:szCs w:val="24"/>
      </w:rPr>
      <w:t>3</w:t>
    </w:r>
    <w:r w:rsidR="00DC0494">
      <w:rPr>
        <w:rFonts w:ascii="Times New Roman" w:hAnsi="Times New Roman" w:cs="Times New Roman"/>
        <w:sz w:val="24"/>
        <w:szCs w:val="24"/>
      </w:rPr>
      <w:t>30</w:t>
    </w:r>
    <w:r w:rsidR="00B17947">
      <w:rPr>
        <w:rFonts w:ascii="Times New Roman" w:hAnsi="Times New Roman" w:cs="Times New Roman"/>
        <w:sz w:val="24"/>
        <w:szCs w:val="24"/>
      </w:rPr>
      <w:t>-T</w:t>
    </w:r>
    <w:r w:rsidR="00DC0494">
      <w:rPr>
        <w:rFonts w:ascii="Times New Roman" w:hAnsi="Times New Roman" w:cs="Times New Roman"/>
        <w:sz w:val="24"/>
        <w:szCs w:val="24"/>
      </w:rPr>
      <w:t>3693</w:t>
    </w:r>
  </w:p>
  <w:p w14:paraId="7D6F55CF" w14:textId="001A346E" w:rsidR="00FA4E1A" w:rsidRPr="00FA4E1A" w:rsidRDefault="00EA6434" w:rsidP="00FA4E1A">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Module 2 Milesto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5796C"/>
    <w:multiLevelType w:val="hybridMultilevel"/>
    <w:tmpl w:val="DFA68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B30ACF"/>
    <w:multiLevelType w:val="hybridMultilevel"/>
    <w:tmpl w:val="51583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471412"/>
    <w:multiLevelType w:val="hybridMultilevel"/>
    <w:tmpl w:val="3FA4C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557EEC"/>
    <w:multiLevelType w:val="multilevel"/>
    <w:tmpl w:val="F7481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B55237"/>
    <w:multiLevelType w:val="hybridMultilevel"/>
    <w:tmpl w:val="8D9E8B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2F0579"/>
    <w:multiLevelType w:val="hybridMultilevel"/>
    <w:tmpl w:val="7DE68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CF299E"/>
    <w:multiLevelType w:val="hybridMultilevel"/>
    <w:tmpl w:val="771834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3D1973"/>
    <w:multiLevelType w:val="hybridMultilevel"/>
    <w:tmpl w:val="12AA7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1"/>
  </w:num>
  <w:num w:numId="5">
    <w:abstractNumId w:val="6"/>
  </w:num>
  <w:num w:numId="6">
    <w:abstractNumId w:val="2"/>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tTSztDCyNDE0NrNU0lEKTi0uzszPAykwNK4FAHWp3DwtAAAA"/>
  </w:docVars>
  <w:rsids>
    <w:rsidRoot w:val="007E12E6"/>
    <w:rsid w:val="0002069D"/>
    <w:rsid w:val="000361E7"/>
    <w:rsid w:val="00042675"/>
    <w:rsid w:val="00042A7C"/>
    <w:rsid w:val="0005783A"/>
    <w:rsid w:val="00061A95"/>
    <w:rsid w:val="00081B8D"/>
    <w:rsid w:val="000A76BB"/>
    <w:rsid w:val="000B521C"/>
    <w:rsid w:val="00123743"/>
    <w:rsid w:val="00125DDA"/>
    <w:rsid w:val="00126E86"/>
    <w:rsid w:val="00152314"/>
    <w:rsid w:val="00153563"/>
    <w:rsid w:val="00172767"/>
    <w:rsid w:val="00176FAC"/>
    <w:rsid w:val="00192AC4"/>
    <w:rsid w:val="00196C82"/>
    <w:rsid w:val="001A6B3D"/>
    <w:rsid w:val="001C1D09"/>
    <w:rsid w:val="001E20BA"/>
    <w:rsid w:val="001E696C"/>
    <w:rsid w:val="0021532B"/>
    <w:rsid w:val="00221539"/>
    <w:rsid w:val="00234301"/>
    <w:rsid w:val="002625AD"/>
    <w:rsid w:val="00263514"/>
    <w:rsid w:val="00270697"/>
    <w:rsid w:val="00274D86"/>
    <w:rsid w:val="0027632B"/>
    <w:rsid w:val="0028176C"/>
    <w:rsid w:val="002C6525"/>
    <w:rsid w:val="0030303C"/>
    <w:rsid w:val="0030346E"/>
    <w:rsid w:val="00315F70"/>
    <w:rsid w:val="003235AB"/>
    <w:rsid w:val="00362E1C"/>
    <w:rsid w:val="00382059"/>
    <w:rsid w:val="00392936"/>
    <w:rsid w:val="003974EC"/>
    <w:rsid w:val="003A3E4C"/>
    <w:rsid w:val="003C077C"/>
    <w:rsid w:val="003C1B98"/>
    <w:rsid w:val="004215C1"/>
    <w:rsid w:val="0048795A"/>
    <w:rsid w:val="00496171"/>
    <w:rsid w:val="004B5316"/>
    <w:rsid w:val="004C3B17"/>
    <w:rsid w:val="004C6933"/>
    <w:rsid w:val="005002DD"/>
    <w:rsid w:val="0052101E"/>
    <w:rsid w:val="00541E76"/>
    <w:rsid w:val="00557443"/>
    <w:rsid w:val="00590148"/>
    <w:rsid w:val="00593A01"/>
    <w:rsid w:val="005A2FE6"/>
    <w:rsid w:val="005B0CFD"/>
    <w:rsid w:val="005C54ED"/>
    <w:rsid w:val="005E4232"/>
    <w:rsid w:val="00605C90"/>
    <w:rsid w:val="00623949"/>
    <w:rsid w:val="00653307"/>
    <w:rsid w:val="0066091D"/>
    <w:rsid w:val="00672FAC"/>
    <w:rsid w:val="00674CF1"/>
    <w:rsid w:val="00683824"/>
    <w:rsid w:val="006D0414"/>
    <w:rsid w:val="006D624A"/>
    <w:rsid w:val="006F0AA6"/>
    <w:rsid w:val="00720F35"/>
    <w:rsid w:val="007324BF"/>
    <w:rsid w:val="00734659"/>
    <w:rsid w:val="00751178"/>
    <w:rsid w:val="00754D65"/>
    <w:rsid w:val="00767664"/>
    <w:rsid w:val="007A33C9"/>
    <w:rsid w:val="007C2BAF"/>
    <w:rsid w:val="007C5FC0"/>
    <w:rsid w:val="007E12E6"/>
    <w:rsid w:val="007F2875"/>
    <w:rsid w:val="00827CFF"/>
    <w:rsid w:val="00833A34"/>
    <w:rsid w:val="0085134A"/>
    <w:rsid w:val="00860723"/>
    <w:rsid w:val="00874B05"/>
    <w:rsid w:val="00886B99"/>
    <w:rsid w:val="00895C86"/>
    <w:rsid w:val="008B4CBD"/>
    <w:rsid w:val="008D50CC"/>
    <w:rsid w:val="008D5EAA"/>
    <w:rsid w:val="00902973"/>
    <w:rsid w:val="0094521C"/>
    <w:rsid w:val="00953D72"/>
    <w:rsid w:val="00964C70"/>
    <w:rsid w:val="00966A1A"/>
    <w:rsid w:val="0098191A"/>
    <w:rsid w:val="00987126"/>
    <w:rsid w:val="009C0C32"/>
    <w:rsid w:val="009C1F97"/>
    <w:rsid w:val="009C62B1"/>
    <w:rsid w:val="009C7DC3"/>
    <w:rsid w:val="009E6725"/>
    <w:rsid w:val="009F2770"/>
    <w:rsid w:val="009F5CBF"/>
    <w:rsid w:val="00A54748"/>
    <w:rsid w:val="00A611B1"/>
    <w:rsid w:val="00A9703C"/>
    <w:rsid w:val="00AD497E"/>
    <w:rsid w:val="00AE52D4"/>
    <w:rsid w:val="00AF464E"/>
    <w:rsid w:val="00AF4E6E"/>
    <w:rsid w:val="00B16EAC"/>
    <w:rsid w:val="00B17947"/>
    <w:rsid w:val="00B26609"/>
    <w:rsid w:val="00B55457"/>
    <w:rsid w:val="00B57A97"/>
    <w:rsid w:val="00B82931"/>
    <w:rsid w:val="00BB046D"/>
    <w:rsid w:val="00BC4F0E"/>
    <w:rsid w:val="00BC627D"/>
    <w:rsid w:val="00C1128D"/>
    <w:rsid w:val="00C13D4C"/>
    <w:rsid w:val="00C17236"/>
    <w:rsid w:val="00C17A27"/>
    <w:rsid w:val="00C236E1"/>
    <w:rsid w:val="00C25224"/>
    <w:rsid w:val="00C27E99"/>
    <w:rsid w:val="00C34920"/>
    <w:rsid w:val="00C411E7"/>
    <w:rsid w:val="00C41213"/>
    <w:rsid w:val="00C52F18"/>
    <w:rsid w:val="00C67A6F"/>
    <w:rsid w:val="00C851EA"/>
    <w:rsid w:val="00C85407"/>
    <w:rsid w:val="00C86316"/>
    <w:rsid w:val="00CB2D62"/>
    <w:rsid w:val="00CE5E12"/>
    <w:rsid w:val="00D0227C"/>
    <w:rsid w:val="00D06D15"/>
    <w:rsid w:val="00D211A4"/>
    <w:rsid w:val="00D32A0A"/>
    <w:rsid w:val="00D5726F"/>
    <w:rsid w:val="00D82D8D"/>
    <w:rsid w:val="00D91C59"/>
    <w:rsid w:val="00DA05B8"/>
    <w:rsid w:val="00DA2773"/>
    <w:rsid w:val="00DB3D37"/>
    <w:rsid w:val="00DC00D7"/>
    <w:rsid w:val="00DC0494"/>
    <w:rsid w:val="00DD09E9"/>
    <w:rsid w:val="00DD666E"/>
    <w:rsid w:val="00DE5E87"/>
    <w:rsid w:val="00DF6D95"/>
    <w:rsid w:val="00E0362B"/>
    <w:rsid w:val="00E046E4"/>
    <w:rsid w:val="00E14F9B"/>
    <w:rsid w:val="00E33506"/>
    <w:rsid w:val="00E520E9"/>
    <w:rsid w:val="00E73935"/>
    <w:rsid w:val="00E8724A"/>
    <w:rsid w:val="00E913AA"/>
    <w:rsid w:val="00EA6434"/>
    <w:rsid w:val="00EE11C6"/>
    <w:rsid w:val="00EE2164"/>
    <w:rsid w:val="00F45DB6"/>
    <w:rsid w:val="00F63F05"/>
    <w:rsid w:val="00F76074"/>
    <w:rsid w:val="00F92FAB"/>
    <w:rsid w:val="00FA0EBD"/>
    <w:rsid w:val="00FA4E1A"/>
    <w:rsid w:val="00FA5E2B"/>
    <w:rsid w:val="00FB1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4A8E1"/>
  <w15:docId w15:val="{67B8D5EF-DF41-4AD1-99F4-DA1E5BE7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895C86"/>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895C86"/>
    <w:pPr>
      <w:outlineLvl w:val="1"/>
    </w:pPr>
  </w:style>
  <w:style w:type="paragraph" w:styleId="Heading3">
    <w:name w:val="heading 3"/>
    <w:basedOn w:val="Normal"/>
    <w:next w:val="Normal"/>
    <w:uiPriority w:val="9"/>
    <w:unhideWhenUsed/>
    <w:qFormat/>
    <w:rsid w:val="00895C86"/>
    <w:pPr>
      <w:keepNext/>
      <w:keepLines/>
      <w:spacing w:after="0" w:line="240" w:lineRule="auto"/>
      <w:outlineLvl w:val="2"/>
    </w:pPr>
    <w:rPr>
      <w:rFonts w:ascii="Calibri" w:hAnsi="Calibri"/>
      <w:b/>
      <w:color w:val="000000" w:themeColor="text1"/>
      <w:szCs w:val="26"/>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895C86"/>
    <w:rPr>
      <w:rFonts w:eastAsiaTheme="minorHAnsi"/>
      <w:b/>
      <w:sz w:val="24"/>
      <w:szCs w:val="24"/>
    </w:rPr>
  </w:style>
  <w:style w:type="character" w:customStyle="1" w:styleId="Heading2Char">
    <w:name w:val="Heading 2 Char"/>
    <w:basedOn w:val="DefaultParagraphFont"/>
    <w:link w:val="Heading2"/>
    <w:uiPriority w:val="9"/>
    <w:rsid w:val="00895C86"/>
    <w:rPr>
      <w:rFonts w:eastAsiaTheme="minorHAnsi"/>
      <w:b/>
      <w:sz w:val="24"/>
      <w:szCs w:val="24"/>
    </w:rPr>
  </w:style>
  <w:style w:type="character" w:styleId="Hyperlink">
    <w:name w:val="Hyperlink"/>
    <w:basedOn w:val="DefaultParagraphFont"/>
    <w:uiPriority w:val="99"/>
    <w:semiHidden/>
    <w:unhideWhenUsed/>
    <w:rsid w:val="00895C86"/>
    <w:rPr>
      <w:color w:val="0000FF"/>
      <w:u w:val="single"/>
    </w:rPr>
  </w:style>
  <w:style w:type="paragraph" w:styleId="NormalWeb">
    <w:name w:val="Normal (Web)"/>
    <w:basedOn w:val="Normal"/>
    <w:uiPriority w:val="99"/>
    <w:semiHidden/>
    <w:unhideWhenUsed/>
    <w:rsid w:val="00A9703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74C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92A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60395">
      <w:bodyDiv w:val="1"/>
      <w:marLeft w:val="0"/>
      <w:marRight w:val="0"/>
      <w:marTop w:val="0"/>
      <w:marBottom w:val="0"/>
      <w:divBdr>
        <w:top w:val="none" w:sz="0" w:space="0" w:color="auto"/>
        <w:left w:val="none" w:sz="0" w:space="0" w:color="auto"/>
        <w:bottom w:val="none" w:sz="0" w:space="0" w:color="auto"/>
        <w:right w:val="none" w:sz="0" w:space="0" w:color="auto"/>
      </w:divBdr>
    </w:div>
    <w:div w:id="338195108">
      <w:bodyDiv w:val="1"/>
      <w:marLeft w:val="0"/>
      <w:marRight w:val="0"/>
      <w:marTop w:val="0"/>
      <w:marBottom w:val="0"/>
      <w:divBdr>
        <w:top w:val="none" w:sz="0" w:space="0" w:color="auto"/>
        <w:left w:val="none" w:sz="0" w:space="0" w:color="auto"/>
        <w:bottom w:val="none" w:sz="0" w:space="0" w:color="auto"/>
        <w:right w:val="none" w:sz="0" w:space="0" w:color="auto"/>
      </w:divBdr>
    </w:div>
    <w:div w:id="587033954">
      <w:bodyDiv w:val="1"/>
      <w:marLeft w:val="0"/>
      <w:marRight w:val="0"/>
      <w:marTop w:val="0"/>
      <w:marBottom w:val="0"/>
      <w:divBdr>
        <w:top w:val="none" w:sz="0" w:space="0" w:color="auto"/>
        <w:left w:val="none" w:sz="0" w:space="0" w:color="auto"/>
        <w:bottom w:val="none" w:sz="0" w:space="0" w:color="auto"/>
        <w:right w:val="none" w:sz="0" w:space="0" w:color="auto"/>
      </w:divBdr>
    </w:div>
    <w:div w:id="639454701">
      <w:bodyDiv w:val="1"/>
      <w:marLeft w:val="0"/>
      <w:marRight w:val="0"/>
      <w:marTop w:val="0"/>
      <w:marBottom w:val="0"/>
      <w:divBdr>
        <w:top w:val="none" w:sz="0" w:space="0" w:color="auto"/>
        <w:left w:val="none" w:sz="0" w:space="0" w:color="auto"/>
        <w:bottom w:val="none" w:sz="0" w:space="0" w:color="auto"/>
        <w:right w:val="none" w:sz="0" w:space="0" w:color="auto"/>
      </w:divBdr>
    </w:div>
    <w:div w:id="749619636">
      <w:bodyDiv w:val="1"/>
      <w:marLeft w:val="0"/>
      <w:marRight w:val="0"/>
      <w:marTop w:val="0"/>
      <w:marBottom w:val="0"/>
      <w:divBdr>
        <w:top w:val="none" w:sz="0" w:space="0" w:color="auto"/>
        <w:left w:val="none" w:sz="0" w:space="0" w:color="auto"/>
        <w:bottom w:val="none" w:sz="0" w:space="0" w:color="auto"/>
        <w:right w:val="none" w:sz="0" w:space="0" w:color="auto"/>
      </w:divBdr>
    </w:div>
    <w:div w:id="920143009">
      <w:bodyDiv w:val="1"/>
      <w:marLeft w:val="0"/>
      <w:marRight w:val="0"/>
      <w:marTop w:val="0"/>
      <w:marBottom w:val="0"/>
      <w:divBdr>
        <w:top w:val="none" w:sz="0" w:space="0" w:color="auto"/>
        <w:left w:val="none" w:sz="0" w:space="0" w:color="auto"/>
        <w:bottom w:val="none" w:sz="0" w:space="0" w:color="auto"/>
        <w:right w:val="none" w:sz="0" w:space="0" w:color="auto"/>
      </w:divBdr>
    </w:div>
    <w:div w:id="1014844357">
      <w:bodyDiv w:val="1"/>
      <w:marLeft w:val="0"/>
      <w:marRight w:val="0"/>
      <w:marTop w:val="0"/>
      <w:marBottom w:val="0"/>
      <w:divBdr>
        <w:top w:val="none" w:sz="0" w:space="0" w:color="auto"/>
        <w:left w:val="none" w:sz="0" w:space="0" w:color="auto"/>
        <w:bottom w:val="none" w:sz="0" w:space="0" w:color="auto"/>
        <w:right w:val="none" w:sz="0" w:space="0" w:color="auto"/>
      </w:divBdr>
    </w:div>
    <w:div w:id="1243292278">
      <w:bodyDiv w:val="1"/>
      <w:marLeft w:val="0"/>
      <w:marRight w:val="0"/>
      <w:marTop w:val="0"/>
      <w:marBottom w:val="0"/>
      <w:divBdr>
        <w:top w:val="none" w:sz="0" w:space="0" w:color="auto"/>
        <w:left w:val="none" w:sz="0" w:space="0" w:color="auto"/>
        <w:bottom w:val="none" w:sz="0" w:space="0" w:color="auto"/>
        <w:right w:val="none" w:sz="0" w:space="0" w:color="auto"/>
      </w:divBdr>
    </w:div>
    <w:div w:id="17028250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BmCeE24m+9skCJlIqI9pNQW925A==">AMUW2mVKOlmTVB7reuITImHAUhMCtMRQjOwonEdpyxGTNo6oWlSVEOirRSaLnfTBu3/e3hZ23AgnPAqaGfPHW0PzkFBxwZVboECLBlgqlIw9L2L76Edw3Hap0DNlWwl2CyQ2ViPpS/ylYbLblrbAl7UbZBB13vgHzOu9yeGCmTTJNkHxb/B2aLydrNeadNKJS9FOrQfWuRDdy6IwuUufhSlmgj7Av/QKfsx/QoiY7qiYDA69Qp7LHoEakXbwmMidC2K0CRIorLd8Bvn1+64EANs8nXTBAa9kD2o7YXRhn505lNb1bDYxRvuwihvhWIvcozNCGnAA1OuSBqBY3BDzSEkfJskAPWiUriang15hhV78q/somdsa6Mo=</go:docsCustomData>
</go:gDocsCustomXmlDataStorage>
</file>

<file path=customXml/itemProps1.xml><?xml version="1.0" encoding="utf-8"?>
<ds:datastoreItem xmlns:ds="http://schemas.openxmlformats.org/officeDocument/2006/customXml" ds:itemID="{25ACAC26-3752-441E-8F69-CD729DF7828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84</TotalTime>
  <Pages>3</Pages>
  <Words>182</Words>
  <Characters>104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Thomas Cogley</cp:lastModifiedBy>
  <cp:revision>9</cp:revision>
  <dcterms:created xsi:type="dcterms:W3CDTF">2022-01-03T23:51:00Z</dcterms:created>
  <dcterms:modified xsi:type="dcterms:W3CDTF">2022-01-16T00:55:00Z</dcterms:modified>
</cp:coreProperties>
</file>